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op-18-most-useful-python-modules"/>
    <w:p>
      <w:pPr>
        <w:pStyle w:val="Heading1"/>
      </w:pPr>
      <w:r>
        <w:t xml:space="preserve">Top 18 Most Useful Python Modules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Vi9Y9AL13Rc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Tech With Ti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0:4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7.03.202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tech with tim, best python modules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erden 18 wichtige Python-Module vorgestellt, die in vier Kategorien unterteilt sind: Webentwicklung, Datenwissenschaft, maschinelles Lernen und grafische Benutzeroberfläch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Webentwicklung</w:t>
      </w:r>
      <w:r>
        <w:t xml:space="preserve">: Wichtige Module sin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quests</w:t>
      </w:r>
      <w:r>
        <w:t xml:space="preserve">: Zum einfachen Senden von HTTP-Anfrag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jango</w:t>
      </w:r>
      <w:r>
        <w:t xml:space="preserve">: Umfangreiches Framework für komplexe Webseit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ask</w:t>
      </w:r>
      <w:r>
        <w:t xml:space="preserve">: Leichtgewichtiges Framework, ideal für kleinere Projek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autiful Soup</w:t>
      </w:r>
      <w:r>
        <w:t xml:space="preserve">: Zum Scraping von Webdat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lenium</w:t>
      </w:r>
      <w:r>
        <w:t xml:space="preserve">: Automatisierung von Webseiteninteraktion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Datenwissenschaft</w:t>
      </w:r>
      <w:r>
        <w:t xml:space="preserve">: Wichtige Module sin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mPy</w:t>
      </w:r>
      <w:r>
        <w:t xml:space="preserve">: Effiziente mathematische Operationen mit mehrdimensionalen Array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ndas</w:t>
      </w:r>
      <w:r>
        <w:t xml:space="preserve">: Einfaches Arbeiten mit Datenrahm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plotlib</w:t>
      </w:r>
      <w:r>
        <w:t xml:space="preserve">: Visualisierung von Dat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LTK</w:t>
      </w:r>
      <w:r>
        <w:t xml:space="preserve">: Verarbeitung und Analyse von Textdat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CV</w:t>
      </w:r>
      <w:r>
        <w:t xml:space="preserve">: Verarbeitung von Bild- und Video-Dat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Maschinelles Lernen und KI</w:t>
      </w:r>
      <w:r>
        <w:t xml:space="preserve">: Wichtige Module sin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nsorFlow</w:t>
      </w:r>
      <w:r>
        <w:t xml:space="preserve">: Leistungsstarkes Framework für neuronale Netze und ML-Algorithm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ras</w:t>
      </w:r>
      <w:r>
        <w:t xml:space="preserve">: Höhere API für TensorFlow, die das Erstellen von Modellen vereinfach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yTorch</w:t>
      </w:r>
      <w:r>
        <w:t xml:space="preserve">: Ein weiteres wichtiges Modul für maschinelles Lern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ikit-Learn</w:t>
      </w:r>
      <w:r>
        <w:t xml:space="preserve">: Einfachere Implementierung von ML-Algorithm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Grafische Benutzeroberflächen</w:t>
      </w:r>
      <w:r>
        <w:t xml:space="preserve">: Wichtige Module sin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ivy</w:t>
      </w:r>
      <w:r>
        <w:t xml:space="preserve">: Plattformübergreifende GUI-Entwicklu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yQt5</w:t>
      </w:r>
      <w:r>
        <w:t xml:space="preserve">: Flexibles und leistungsstarkes GUI-Toolki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kinter</w:t>
      </w:r>
      <w:r>
        <w:t xml:space="preserve">: Einfacheres, älteres GUI-Modul für schnelles Prototyping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einen umfassenden Überblick über wichtige Python-Module und ermutigt die Zuschauer, ihre eigenen Lieblingsmodule in den Kommentaren zu teilen. Die Präsentation fördert sowohl Anfänger als auch erfahrene Entwickler, nützliche Tools im Python-Ökosystem zu entdeck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Vi9Y9AL13R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Vi9Y9AL13R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3:51:24Z</dcterms:created>
  <dcterms:modified xsi:type="dcterms:W3CDTF">2025-10-29T13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